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BA088" w14:textId="1F0B2737" w:rsidR="00ED2C5E" w:rsidRDefault="003050A7" w:rsidP="004D1E8A">
      <w:pPr>
        <w:tabs>
          <w:tab w:val="left" w:pos="5265"/>
        </w:tabs>
      </w:pPr>
      <w:r>
        <w:rPr>
          <w:noProof/>
        </w:rPr>
        <w:drawing>
          <wp:anchor distT="0" distB="0" distL="114300" distR="114300" simplePos="0" relativeHeight="251658245" behindDoc="1" locked="0" layoutInCell="1" allowOverlap="1" wp14:anchorId="09EC2FA4" wp14:editId="546E7828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043220" cy="7762875"/>
            <wp:effectExtent l="0" t="0" r="0" b="0"/>
            <wp:wrapNone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6808" cy="7773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4C55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EA7091B" wp14:editId="541E194F">
                <wp:simplePos x="0" y="0"/>
                <wp:positionH relativeFrom="column">
                  <wp:posOffset>428625</wp:posOffset>
                </wp:positionH>
                <wp:positionV relativeFrom="page">
                  <wp:posOffset>1717675</wp:posOffset>
                </wp:positionV>
                <wp:extent cx="7433310" cy="1717040"/>
                <wp:effectExtent l="0" t="0" r="0" b="0"/>
                <wp:wrapTight wrapText="bothSides">
                  <wp:wrapPolygon edited="0">
                    <wp:start x="0" y="0"/>
                    <wp:lineTo x="0" y="21328"/>
                    <wp:lineTo x="21534" y="21328"/>
                    <wp:lineTo x="2153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3310" cy="1717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7B86CA" w14:textId="77777777" w:rsidR="009B0089" w:rsidRPr="001007EE" w:rsidRDefault="009B0089" w:rsidP="00B44125">
                            <w:pPr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</w:pPr>
                            <w:r w:rsidRPr="001007EE"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  <w:t>[Course Name]</w:t>
                            </w:r>
                          </w:p>
                          <w:p w14:paraId="7CEED7C9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71D92324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AIA CES Course Number, Session Number]</w:t>
                            </w:r>
                          </w:p>
                          <w:p w14:paraId="3226164A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Completion Date]</w:t>
                            </w:r>
                          </w:p>
                          <w:p w14:paraId="7A31D23F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645BB205" w14:textId="77777777" w:rsidR="009B0089" w:rsidRP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Course Loca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A7091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3.75pt;margin-top:135.25pt;width:585.3pt;height:135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" fillcolor="white [3201]" stroked="f" strokeweight=".5pt">
                <v:textbox>
                  <w:txbxContent>
                    <w:p w14:paraId="6B7B86CA" w14:textId="77777777" w:rsidR="009B0089" w:rsidRPr="001007EE" w:rsidRDefault="009B0089" w:rsidP="00B44125">
                      <w:pPr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</w:pPr>
                      <w:r w:rsidRPr="001007EE"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  <w:t>[Course Name]</w:t>
                      </w:r>
                    </w:p>
                    <w:p w14:paraId="7CEED7C9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71D92324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AIA CES Course Number, Session Number]</w:t>
                      </w:r>
                    </w:p>
                    <w:p w14:paraId="3226164A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Completion Date]</w:t>
                      </w:r>
                    </w:p>
                    <w:p w14:paraId="7A31D23F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645BB205" w14:textId="77777777" w:rsidR="009B0089" w:rsidRP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Course Location]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CA4F83"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B95AA3B" wp14:editId="1F894349">
                <wp:simplePos x="0" y="0"/>
                <wp:positionH relativeFrom="column">
                  <wp:posOffset>428625</wp:posOffset>
                </wp:positionH>
                <wp:positionV relativeFrom="page">
                  <wp:posOffset>4838700</wp:posOffset>
                </wp:positionV>
                <wp:extent cx="7181850" cy="2507615"/>
                <wp:effectExtent l="0" t="0" r="0" b="6985"/>
                <wp:wrapTight wrapText="bothSides">
                  <wp:wrapPolygon edited="0">
                    <wp:start x="172" y="0"/>
                    <wp:lineTo x="172" y="21496"/>
                    <wp:lineTo x="21428" y="21496"/>
                    <wp:lineTo x="21428" y="0"/>
                    <wp:lineTo x="172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1850" cy="2507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71223B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Speaker Name, Title]</w:t>
                            </w:r>
                          </w:p>
                          <w:p w14:paraId="793B1C5A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Course Type/Session Type]</w:t>
                            </w:r>
                          </w:p>
                          <w:p w14:paraId="6BBBB0B0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Final Assessment Score (if applicable)]</w:t>
                            </w:r>
                          </w:p>
                          <w:p w14:paraId="1A7643DB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4615DC09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4"/>
                              </w:rPr>
                              <w:t>[Provider Name]</w:t>
                            </w:r>
                          </w:p>
                          <w:p w14:paraId="4FA716F1" w14:textId="77777777" w:rsidR="002868BF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Point of Contact Name]</w:t>
                            </w:r>
                          </w:p>
                          <w:p w14:paraId="5827F4F0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Mailing Address]</w:t>
                            </w:r>
                          </w:p>
                          <w:p w14:paraId="0FEC8FC7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City, State, Zip Code]</w:t>
                            </w:r>
                          </w:p>
                          <w:p w14:paraId="0154910D" w14:textId="77777777" w:rsidR="002868BF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Phone number]</w:t>
                            </w:r>
                          </w:p>
                          <w:p w14:paraId="244D4557" w14:textId="77777777" w:rsidR="002868BF" w:rsidRPr="009B0089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[Provider Email Address]</w:t>
                            </w:r>
                          </w:p>
                          <w:p w14:paraId="4369D520" w14:textId="77777777" w:rsid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4E220CA5" w14:textId="77777777" w:rsidR="002868BF" w:rsidRDefault="002868BF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AIA Provider: [Provider Number]</w:t>
                            </w:r>
                          </w:p>
                          <w:p w14:paraId="0B4BFA33" w14:textId="77777777" w:rsidR="009B0089" w:rsidRPr="009B0089" w:rsidRDefault="009B0089" w:rsidP="00B44125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5AA3B" id="Text Box 9" o:spid="_x0000_s1027" type="#_x0000_t202" style="position:absolute;margin-left:33.75pt;margin-top:381pt;width:565.5pt;height:197.45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" filled="f" stroked="f" strokeweight=".5pt">
                <v:textbox>
                  <w:txbxContent>
                    <w:p w14:paraId="7271223B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Speaker Name, Title]</w:t>
                      </w:r>
                    </w:p>
                    <w:p w14:paraId="793B1C5A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Course Type/Session Type]</w:t>
                      </w:r>
                    </w:p>
                    <w:p w14:paraId="6BBBB0B0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Final Assessment Score (if applicable)]</w:t>
                      </w:r>
                    </w:p>
                    <w:p w14:paraId="1A7643DB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4615DC09" w14:textId="77777777" w:rsidR="009B0089" w:rsidRDefault="009B0089" w:rsidP="00B44125">
                      <w:pPr>
                        <w:rPr>
                          <w:rFonts w:ascii="Arial" w:hAnsi="Arial" w:cs="Arial"/>
                          <w:b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Cs w:val="24"/>
                        </w:rPr>
                        <w:t>[Provider Name]</w:t>
                      </w:r>
                    </w:p>
                    <w:p w14:paraId="4FA716F1" w14:textId="77777777" w:rsidR="002868BF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Point of Contact Name]</w:t>
                      </w:r>
                    </w:p>
                    <w:p w14:paraId="5827F4F0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Mailing Address]</w:t>
                      </w:r>
                    </w:p>
                    <w:p w14:paraId="0FEC8FC7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City, State, Zip Code]</w:t>
                      </w:r>
                    </w:p>
                    <w:p w14:paraId="0154910D" w14:textId="77777777" w:rsidR="002868BF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Phone number]</w:t>
                      </w:r>
                    </w:p>
                    <w:p w14:paraId="244D4557" w14:textId="77777777" w:rsidR="002868BF" w:rsidRPr="009B0089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[Provider Email Address]</w:t>
                      </w:r>
                    </w:p>
                    <w:p w14:paraId="4369D520" w14:textId="77777777" w:rsid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4E220CA5" w14:textId="77777777" w:rsidR="002868BF" w:rsidRDefault="002868BF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AIA Provider: [Provider Number]</w:t>
                      </w:r>
                    </w:p>
                    <w:p w14:paraId="0B4BFA33" w14:textId="77777777" w:rsidR="009B0089" w:rsidRPr="009B0089" w:rsidRDefault="009B0089" w:rsidP="00B44125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CA4F83"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2637C221" wp14:editId="3C7466A3">
                <wp:simplePos x="0" y="0"/>
                <wp:positionH relativeFrom="column">
                  <wp:posOffset>428625</wp:posOffset>
                </wp:positionH>
                <wp:positionV relativeFrom="page">
                  <wp:posOffset>3793490</wp:posOffset>
                </wp:positionV>
                <wp:extent cx="457581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492" y="20700"/>
                    <wp:lineTo x="21492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581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E11FE7" w14:textId="77777777" w:rsidR="009B0089" w:rsidRPr="009B0089" w:rsidRDefault="009B0089" w:rsidP="00B44125">
                            <w:pPr>
                              <w:jc w:val="both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Number of AIA-approved Learni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Units|Typ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37C221" id="Text Box 8" o:spid="_x0000_s1028" type="#_x0000_t202" style="position:absolute;margin-left:33.75pt;margin-top:298.7pt;width:360.3pt;height:36pt;z-index:-2516582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" fillcolor="white [3201]" stroked="f" strokeweight=".5pt">
                <v:textbox>
                  <w:txbxContent>
                    <w:p w14:paraId="44E11FE7" w14:textId="77777777" w:rsidR="009B0089" w:rsidRPr="009B0089" w:rsidRDefault="009B0089" w:rsidP="00B44125">
                      <w:pPr>
                        <w:jc w:val="both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Number of AIA-approved Learning </w:t>
                      </w:r>
                      <w:proofErr w:type="spellStart"/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Units|Type</w:t>
                      </w:r>
                      <w:proofErr w:type="spellEnd"/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]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CA4F83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FD73E3A" wp14:editId="3B91C3B4">
                <wp:simplePos x="0" y="0"/>
                <wp:positionH relativeFrom="column">
                  <wp:posOffset>413385</wp:posOffset>
                </wp:positionH>
                <wp:positionV relativeFrom="page">
                  <wp:posOffset>488315</wp:posOffset>
                </wp:positionV>
                <wp:extent cx="67437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39" y="20700"/>
                    <wp:lineTo x="21539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F6850" w14:textId="19526531" w:rsidR="009B0089" w:rsidRPr="001007EE" w:rsidRDefault="001007EE" w:rsidP="00B44125">
                            <w:pPr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</w:pPr>
                            <w:r w:rsidRPr="001007EE">
                              <w:rPr>
                                <w:rFonts w:ascii="Arial" w:hAnsi="Arial" w:cs="Arial"/>
                                <w:b/>
                                <w:sz w:val="48"/>
                                <w:szCs w:val="48"/>
                              </w:rPr>
                              <w:t>[Participant Name]</w:t>
                            </w:r>
                          </w:p>
                          <w:p w14:paraId="7323A588" w14:textId="77777777" w:rsidR="001007EE" w:rsidRDefault="001007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D73E3A" id="Text Box 5" o:spid="_x0000_s1029" type="#_x0000_t202" style="position:absolute;margin-left:32.55pt;margin-top:38.45pt;width:531pt;height:36pt;z-index:-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" fillcolor="white [3201]" stroked="f" strokeweight=".5pt">
                <v:textbox>
                  <w:txbxContent>
                    <w:p w14:paraId="252F6850" w14:textId="19526531" w:rsidR="009B0089" w:rsidRPr="001007EE" w:rsidRDefault="001007EE" w:rsidP="00B44125">
                      <w:pPr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</w:pPr>
                      <w:r w:rsidRPr="001007EE">
                        <w:rPr>
                          <w:rFonts w:ascii="Arial" w:hAnsi="Arial" w:cs="Arial"/>
                          <w:b/>
                          <w:sz w:val="48"/>
                          <w:szCs w:val="48"/>
                        </w:rPr>
                        <w:t>[Participant Name]</w:t>
                      </w:r>
                    </w:p>
                    <w:p w14:paraId="7323A588" w14:textId="77777777" w:rsidR="001007EE" w:rsidRDefault="001007EE"/>
                  </w:txbxContent>
                </v:textbox>
                <w10:wrap type="tight" anchory="page"/>
              </v:shape>
            </w:pict>
          </mc:Fallback>
        </mc:AlternateContent>
      </w:r>
      <w:r w:rsidR="002868BF"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2C5A6849" wp14:editId="7F7CA9B9">
                <wp:simplePos x="0" y="0"/>
                <wp:positionH relativeFrom="column">
                  <wp:posOffset>7023735</wp:posOffset>
                </wp:positionH>
                <wp:positionV relativeFrom="page">
                  <wp:posOffset>233680</wp:posOffset>
                </wp:positionV>
                <wp:extent cx="1946910" cy="1140460"/>
                <wp:effectExtent l="0" t="0" r="0" b="2540"/>
                <wp:wrapTight wrapText="bothSides">
                  <wp:wrapPolygon edited="0">
                    <wp:start x="0" y="0"/>
                    <wp:lineTo x="0" y="21287"/>
                    <wp:lineTo x="21346" y="21287"/>
                    <wp:lineTo x="21346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910" cy="1140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EDF7B4" w14:textId="77777777" w:rsidR="002868BF" w:rsidRPr="002868BF" w:rsidRDefault="002868BF" w:rsidP="002868BF">
                            <w:pPr>
                              <w:jc w:val="center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2868BF">
                              <w:rPr>
                                <w:rFonts w:ascii="Arial" w:hAnsi="Arial" w:cs="Arial"/>
                                <w:szCs w:val="24"/>
                              </w:rPr>
                              <w:t>[Provider Logo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A6849" id="Text Box 10" o:spid="_x0000_s1030" type="#_x0000_t202" style="position:absolute;margin-left:553.05pt;margin-top:18.4pt;width:153.3pt;height:89.8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" fillcolor="white [3201]" stroked="f" strokeweight=".5pt">
                <v:textbox>
                  <w:txbxContent>
                    <w:p w14:paraId="72EDF7B4" w14:textId="77777777" w:rsidR="002868BF" w:rsidRPr="002868BF" w:rsidRDefault="002868BF" w:rsidP="002868BF">
                      <w:pPr>
                        <w:jc w:val="center"/>
                        <w:rPr>
                          <w:rFonts w:ascii="Arial" w:hAnsi="Arial" w:cs="Arial"/>
                          <w:szCs w:val="24"/>
                        </w:rPr>
                      </w:pPr>
                      <w:r w:rsidRPr="002868BF">
                        <w:rPr>
                          <w:rFonts w:ascii="Arial" w:hAnsi="Arial" w:cs="Arial"/>
                          <w:szCs w:val="24"/>
                        </w:rPr>
                        <w:t>[Provider Logo]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sectPr w:rsidR="00ED2C5E" w:rsidSect="0003143F"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E2NTYxtzQ1NjRR0lEKTi0uzszPAykwqgUA8TZJnywAAAA="/>
  </w:docVars>
  <w:rsids>
    <w:rsidRoot w:val="0003143F"/>
    <w:rsid w:val="000051B0"/>
    <w:rsid w:val="0003143F"/>
    <w:rsid w:val="00037025"/>
    <w:rsid w:val="00053FDB"/>
    <w:rsid w:val="000852FE"/>
    <w:rsid w:val="001007EE"/>
    <w:rsid w:val="001105F8"/>
    <w:rsid w:val="00124197"/>
    <w:rsid w:val="00125906"/>
    <w:rsid w:val="00170D99"/>
    <w:rsid w:val="001910E2"/>
    <w:rsid w:val="001B134E"/>
    <w:rsid w:val="001C6705"/>
    <w:rsid w:val="00211BC7"/>
    <w:rsid w:val="00214AA8"/>
    <w:rsid w:val="00226140"/>
    <w:rsid w:val="00264C55"/>
    <w:rsid w:val="002868BF"/>
    <w:rsid w:val="00290D8C"/>
    <w:rsid w:val="002F21B9"/>
    <w:rsid w:val="003050A7"/>
    <w:rsid w:val="00333C91"/>
    <w:rsid w:val="003C7EE9"/>
    <w:rsid w:val="00487D6F"/>
    <w:rsid w:val="004D1E8A"/>
    <w:rsid w:val="005778D1"/>
    <w:rsid w:val="005C69F9"/>
    <w:rsid w:val="006404EB"/>
    <w:rsid w:val="006E70D6"/>
    <w:rsid w:val="00753C50"/>
    <w:rsid w:val="007637BD"/>
    <w:rsid w:val="007933B7"/>
    <w:rsid w:val="00823E9F"/>
    <w:rsid w:val="00873A73"/>
    <w:rsid w:val="00884CDB"/>
    <w:rsid w:val="008E2405"/>
    <w:rsid w:val="008F0236"/>
    <w:rsid w:val="009B0089"/>
    <w:rsid w:val="009D0C83"/>
    <w:rsid w:val="009F2900"/>
    <w:rsid w:val="00A32026"/>
    <w:rsid w:val="00AA5429"/>
    <w:rsid w:val="00AB51A8"/>
    <w:rsid w:val="00AF5698"/>
    <w:rsid w:val="00B40160"/>
    <w:rsid w:val="00B41953"/>
    <w:rsid w:val="00B44125"/>
    <w:rsid w:val="00B73B3B"/>
    <w:rsid w:val="00BB078E"/>
    <w:rsid w:val="00BC35E5"/>
    <w:rsid w:val="00BD0621"/>
    <w:rsid w:val="00BD4304"/>
    <w:rsid w:val="00C053C7"/>
    <w:rsid w:val="00C25FB3"/>
    <w:rsid w:val="00C32A18"/>
    <w:rsid w:val="00C334E7"/>
    <w:rsid w:val="00C5339A"/>
    <w:rsid w:val="00C62179"/>
    <w:rsid w:val="00C92EF0"/>
    <w:rsid w:val="00CA4F83"/>
    <w:rsid w:val="00D14E4E"/>
    <w:rsid w:val="00D32024"/>
    <w:rsid w:val="00DB3978"/>
    <w:rsid w:val="00DB502E"/>
    <w:rsid w:val="00DD3A16"/>
    <w:rsid w:val="00E46418"/>
    <w:rsid w:val="00ED2C5E"/>
    <w:rsid w:val="00FA7932"/>
    <w:rsid w:val="00FC5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B69C4"/>
  <w15:chartTrackingRefBased/>
  <w15:docId w15:val="{9F66E2DC-C5FF-43B3-ACA8-6961842EB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8B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Stephen</dc:creator>
  <cp:keywords/>
  <dc:description/>
  <cp:lastModifiedBy>Reed, Barbara</cp:lastModifiedBy>
  <cp:revision>2</cp:revision>
  <cp:lastPrinted>2019-05-17T20:52:00Z</cp:lastPrinted>
  <dcterms:created xsi:type="dcterms:W3CDTF">2021-03-16T12:03:00Z</dcterms:created>
  <dcterms:modified xsi:type="dcterms:W3CDTF">2021-03-16T12:03:00Z</dcterms:modified>
</cp:coreProperties>
</file>